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EDF" w:rsidRPr="006C7EDF" w:rsidRDefault="006C7EDF" w:rsidP="00194A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C7EDF">
        <w:rPr>
          <w:rFonts w:ascii="Times New Roman" w:hAnsi="Times New Roman" w:cs="Times New Roman"/>
          <w:b/>
          <w:color w:val="000000"/>
          <w:sz w:val="24"/>
          <w:szCs w:val="24"/>
        </w:rPr>
        <w:t>EENG 860-Assignment</w:t>
      </w:r>
      <w:r w:rsidR="00194A8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5</w:t>
      </w:r>
      <w:bookmarkStart w:id="0" w:name="_GoBack"/>
      <w:bookmarkEnd w:id="0"/>
      <w:r w:rsidR="00313282">
        <w:rPr>
          <w:rFonts w:ascii="Times New Roman" w:hAnsi="Times New Roman" w:cs="Times New Roman"/>
          <w:b/>
          <w:color w:val="000000"/>
          <w:sz w:val="24"/>
          <w:szCs w:val="24"/>
        </w:rPr>
        <w:t>-G</w:t>
      </w:r>
      <w:r w:rsidR="006C7C02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</w:p>
    <w:p w:rsidR="00194A82" w:rsidRPr="006C7EDF" w:rsidRDefault="006C7EDF" w:rsidP="00194A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C7ED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ue date: </w:t>
      </w:r>
      <w:r w:rsidR="00194A82">
        <w:rPr>
          <w:rFonts w:ascii="Times New Roman" w:hAnsi="Times New Roman" w:cs="Times New Roman"/>
          <w:b/>
          <w:color w:val="000000"/>
          <w:sz w:val="24"/>
          <w:szCs w:val="24"/>
        </w:rPr>
        <w:t>April 7,</w:t>
      </w:r>
      <w:r w:rsidR="00194A82" w:rsidRPr="006C7ED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20</w:t>
      </w:r>
      <w:r w:rsidR="00194A82">
        <w:rPr>
          <w:rFonts w:ascii="Times New Roman" w:hAnsi="Times New Roman" w:cs="Times New Roman"/>
          <w:b/>
          <w:color w:val="000000"/>
          <w:sz w:val="24"/>
          <w:szCs w:val="24"/>
        </w:rPr>
        <w:t>23</w:t>
      </w:r>
    </w:p>
    <w:p w:rsidR="006C7EDF" w:rsidRPr="006C7EDF" w:rsidRDefault="006C7EDF" w:rsidP="00194A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C7EDF" w:rsidRDefault="006C7EDF" w:rsidP="006C7E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D15BC3" w:rsidRPr="00A21760" w:rsidRDefault="00F30171" w:rsidP="009D478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A21760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Consider the </w:t>
      </w:r>
      <w:r w:rsidR="00D15BC3" w:rsidRPr="00A21760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attached </w:t>
      </w:r>
      <w:r w:rsidR="009D478B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Car</w:t>
      </w:r>
      <w:r w:rsidR="00D52F18" w:rsidRPr="00A21760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r w:rsidR="00D15BC3" w:rsidRPr="00A21760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dataset from the UCI machine learning repository:   </w:t>
      </w:r>
    </w:p>
    <w:p w:rsidR="009D478B" w:rsidRPr="006C7C02" w:rsidRDefault="009D478B" w:rsidP="009D478B">
      <w:pPr>
        <w:pStyle w:val="Normal2"/>
      </w:pPr>
      <w:r w:rsidRPr="009D478B">
        <w:t>https://archive.ics.uci.edu/ml/datasets/Car+Evaluation</w:t>
      </w:r>
      <w:r w:rsidR="00D15BC3" w:rsidRPr="00313282">
        <w:rPr>
          <w:spacing w:val="-1"/>
          <w:shd w:val="clear" w:color="auto" w:fill="FFFFFF"/>
        </w:rPr>
        <w:t xml:space="preserve">. </w:t>
      </w:r>
      <w:r w:rsidRPr="006C7C02">
        <w:t>The Car Evaluation Database contains examples with the structural information directly relates CAR to the six input attributes:</w:t>
      </w:r>
    </w:p>
    <w:p w:rsidR="009D478B" w:rsidRPr="006C7C02" w:rsidRDefault="009D478B" w:rsidP="009D478B">
      <w:pPr>
        <w:pStyle w:val="Normal2"/>
        <w:spacing w:before="0" w:beforeAutospacing="0" w:after="0" w:afterAutospacing="0"/>
      </w:pPr>
      <w:r w:rsidRPr="006C7C02">
        <w:t>buying</w:t>
      </w:r>
      <w:r w:rsidR="006C7C02">
        <w:t>:</w:t>
      </w:r>
      <w:r w:rsidRPr="006C7C02">
        <w:t xml:space="preserve"> buying price</w:t>
      </w:r>
      <w:r w:rsidRPr="006C7C02">
        <w:br/>
        <w:t>maint: price of the maintenance</w:t>
      </w:r>
    </w:p>
    <w:p w:rsidR="009D478B" w:rsidRPr="006C7C02" w:rsidRDefault="009D478B" w:rsidP="009D478B">
      <w:pPr>
        <w:pStyle w:val="Normal2"/>
        <w:spacing w:before="0" w:beforeAutospacing="0" w:after="0" w:afterAutospacing="0"/>
      </w:pPr>
      <w:r w:rsidRPr="006C7C02">
        <w:t>doors: number of doors</w:t>
      </w:r>
      <w:r w:rsidRPr="006C7C02">
        <w:br/>
        <w:t>persons: capacity in terms of persons to carry</w:t>
      </w:r>
      <w:r w:rsidRPr="006C7C02">
        <w:br/>
        <w:t>lug_boot: the size of luggage boot</w:t>
      </w:r>
      <w:r w:rsidRPr="006C7C02">
        <w:br/>
        <w:t>safety: estimated safety of the car</w:t>
      </w:r>
    </w:p>
    <w:p w:rsidR="009D478B" w:rsidRPr="009D478B" w:rsidRDefault="009D478B" w:rsidP="009D47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478B">
        <w:rPr>
          <w:rFonts w:ascii="Times New Roman" w:eastAsia="Times New Roman" w:hAnsi="Times New Roman" w:cs="Times New Roman"/>
          <w:sz w:val="24"/>
          <w:szCs w:val="24"/>
        </w:rPr>
        <w:t>Attribute Information:</w:t>
      </w:r>
    </w:p>
    <w:p w:rsidR="006C7C02" w:rsidRPr="006C7C02" w:rsidRDefault="009D478B" w:rsidP="006C7C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478B">
        <w:rPr>
          <w:rFonts w:ascii="Times New Roman" w:eastAsia="Times New Roman" w:hAnsi="Times New Roman" w:cs="Times New Roman"/>
          <w:sz w:val="24"/>
          <w:szCs w:val="24"/>
        </w:rPr>
        <w:t>Class Values:</w:t>
      </w:r>
      <w:r w:rsidR="006C7C02" w:rsidRPr="006C7C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D478B">
        <w:rPr>
          <w:rFonts w:ascii="Times New Roman" w:eastAsia="Times New Roman" w:hAnsi="Times New Roman" w:cs="Times New Roman"/>
          <w:sz w:val="24"/>
          <w:szCs w:val="24"/>
        </w:rPr>
        <w:t>unacc, acc, good, vgood</w:t>
      </w:r>
    </w:p>
    <w:p w:rsidR="009D478B" w:rsidRPr="009D478B" w:rsidRDefault="009D478B" w:rsidP="006C7C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478B">
        <w:rPr>
          <w:rFonts w:ascii="Times New Roman" w:eastAsia="Times New Roman" w:hAnsi="Times New Roman" w:cs="Times New Roman"/>
          <w:b/>
          <w:bCs/>
          <w:sz w:val="24"/>
          <w:szCs w:val="24"/>
        </w:rPr>
        <w:t>Attributes:</w:t>
      </w:r>
      <w:r w:rsidRPr="009D478B">
        <w:rPr>
          <w:rFonts w:ascii="Times New Roman" w:eastAsia="Times New Roman" w:hAnsi="Times New Roman" w:cs="Times New Roman"/>
          <w:sz w:val="24"/>
          <w:szCs w:val="24"/>
        </w:rPr>
        <w:br/>
        <w:t>buying: vhigh, high, med, low.</w:t>
      </w:r>
      <w:r w:rsidRPr="009D478B">
        <w:rPr>
          <w:rFonts w:ascii="Times New Roman" w:eastAsia="Times New Roman" w:hAnsi="Times New Roman" w:cs="Times New Roman"/>
          <w:sz w:val="24"/>
          <w:szCs w:val="24"/>
        </w:rPr>
        <w:br/>
        <w:t>maint: vhigh, high, med, low.</w:t>
      </w:r>
      <w:r w:rsidRPr="009D478B">
        <w:rPr>
          <w:rFonts w:ascii="Times New Roman" w:eastAsia="Times New Roman" w:hAnsi="Times New Roman" w:cs="Times New Roman"/>
          <w:sz w:val="24"/>
          <w:szCs w:val="24"/>
        </w:rPr>
        <w:br/>
        <w:t>doors: 2, 3, 4, 5more.</w:t>
      </w:r>
      <w:r w:rsidRPr="009D478B">
        <w:rPr>
          <w:rFonts w:ascii="Times New Roman" w:eastAsia="Times New Roman" w:hAnsi="Times New Roman" w:cs="Times New Roman"/>
          <w:sz w:val="24"/>
          <w:szCs w:val="24"/>
        </w:rPr>
        <w:br/>
        <w:t>persons: 2, 4, more.</w:t>
      </w:r>
      <w:r w:rsidRPr="009D478B">
        <w:rPr>
          <w:rFonts w:ascii="Times New Roman" w:eastAsia="Times New Roman" w:hAnsi="Times New Roman" w:cs="Times New Roman"/>
          <w:sz w:val="24"/>
          <w:szCs w:val="24"/>
        </w:rPr>
        <w:br/>
        <w:t>lug_boot: small, med, big.</w:t>
      </w:r>
      <w:r w:rsidRPr="009D478B">
        <w:rPr>
          <w:rFonts w:ascii="Times New Roman" w:eastAsia="Times New Roman" w:hAnsi="Times New Roman" w:cs="Times New Roman"/>
          <w:sz w:val="24"/>
          <w:szCs w:val="24"/>
        </w:rPr>
        <w:br/>
        <w:t>safety: low, med, high.</w:t>
      </w:r>
    </w:p>
    <w:p w:rsidR="00D52F18" w:rsidRPr="006C7C02" w:rsidRDefault="00D52F18" w:rsidP="00A217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B5DD9" w:rsidRDefault="004B5DD9" w:rsidP="004B5DD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21760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Us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5-fold cross validation to evaluate the classification performance of a SVM classifier. Provide the confusion matrix, sensitivity, specificity, total accuracy, F1-score, Roc curve, and area under curve. </w:t>
      </w:r>
    </w:p>
    <w:p w:rsidR="004B5DD9" w:rsidRDefault="004B5DD9" w:rsidP="004B5DD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496F23" w:rsidRDefault="00496F23" w:rsidP="00496F23">
      <w:pPr>
        <w:shd w:val="clear" w:color="auto" w:fill="FFFFFF"/>
        <w:spacing w:before="480" w:after="0" w:line="240" w:lineRule="auto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496F23" w:rsidRPr="00A21760" w:rsidRDefault="00496F23" w:rsidP="00496F23">
      <w:pPr>
        <w:shd w:val="clear" w:color="auto" w:fill="FFFFFF"/>
        <w:spacing w:before="480" w:after="0" w:line="240" w:lineRule="auto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405037" w:rsidRPr="00A21760" w:rsidRDefault="00194A82" w:rsidP="00A21760">
      <w:pPr>
        <w:spacing w:after="10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05037" w:rsidRPr="00A21760" w:rsidSect="0075103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B260BD"/>
    <w:multiLevelType w:val="hybridMultilevel"/>
    <w:tmpl w:val="1A301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TAxNDMyMba0sDBU0lEKTi0uzszPAykwrAUAK5+FtiwAAAA="/>
  </w:docVars>
  <w:rsids>
    <w:rsidRoot w:val="006C7EDF"/>
    <w:rsid w:val="0001407B"/>
    <w:rsid w:val="00080146"/>
    <w:rsid w:val="000B746C"/>
    <w:rsid w:val="001176B7"/>
    <w:rsid w:val="00121F3C"/>
    <w:rsid w:val="00136942"/>
    <w:rsid w:val="00194A82"/>
    <w:rsid w:val="002E695D"/>
    <w:rsid w:val="00313282"/>
    <w:rsid w:val="003844F2"/>
    <w:rsid w:val="003D0F7F"/>
    <w:rsid w:val="00496F23"/>
    <w:rsid w:val="004A1E20"/>
    <w:rsid w:val="004B5DD9"/>
    <w:rsid w:val="0052222C"/>
    <w:rsid w:val="005435C4"/>
    <w:rsid w:val="005D50D4"/>
    <w:rsid w:val="005E2C30"/>
    <w:rsid w:val="0061222D"/>
    <w:rsid w:val="006C7C02"/>
    <w:rsid w:val="006C7EDF"/>
    <w:rsid w:val="006D17D4"/>
    <w:rsid w:val="008B3839"/>
    <w:rsid w:val="008C5AFF"/>
    <w:rsid w:val="008E52CE"/>
    <w:rsid w:val="009327CB"/>
    <w:rsid w:val="009B2DA0"/>
    <w:rsid w:val="009D478B"/>
    <w:rsid w:val="00A21760"/>
    <w:rsid w:val="00C13F55"/>
    <w:rsid w:val="00C66D05"/>
    <w:rsid w:val="00CF4AE9"/>
    <w:rsid w:val="00CF7312"/>
    <w:rsid w:val="00D15BC3"/>
    <w:rsid w:val="00D52F18"/>
    <w:rsid w:val="00D90039"/>
    <w:rsid w:val="00F30171"/>
    <w:rsid w:val="00FA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1C8ED"/>
  <w15:chartTrackingRefBased/>
  <w15:docId w15:val="{67A0A4EA-6F1F-4FCF-A720-163248668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30171"/>
    <w:rPr>
      <w:b/>
      <w:bCs/>
    </w:rPr>
  </w:style>
  <w:style w:type="paragraph" w:customStyle="1" w:styleId="kg">
    <w:name w:val="kg"/>
    <w:basedOn w:val="Normal"/>
    <w:rsid w:val="00F30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3017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0171"/>
    <w:rPr>
      <w:color w:val="954F72"/>
      <w:u w:val="single"/>
    </w:rPr>
  </w:style>
  <w:style w:type="paragraph" w:customStyle="1" w:styleId="msonormal0">
    <w:name w:val="msonormal"/>
    <w:basedOn w:val="Normal"/>
    <w:rsid w:val="00F30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F30171"/>
    <w:pPr>
      <w:pBdr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6F8FA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b/>
      <w:bCs/>
      <w:color w:val="24292E"/>
      <w:sz w:val="18"/>
      <w:szCs w:val="18"/>
    </w:rPr>
  </w:style>
  <w:style w:type="paragraph" w:customStyle="1" w:styleId="xl66">
    <w:name w:val="xl66"/>
    <w:basedOn w:val="Normal"/>
    <w:rsid w:val="00F30171"/>
    <w:pPr>
      <w:pBdr>
        <w:top w:val="single" w:sz="8" w:space="0" w:color="DFE2E5"/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color w:val="24292E"/>
      <w:sz w:val="18"/>
      <w:szCs w:val="18"/>
    </w:rPr>
  </w:style>
  <w:style w:type="paragraph" w:customStyle="1" w:styleId="xl67">
    <w:name w:val="xl67"/>
    <w:basedOn w:val="Normal"/>
    <w:rsid w:val="00F30171"/>
    <w:pPr>
      <w:pBdr>
        <w:top w:val="single" w:sz="8" w:space="0" w:color="DFE2E5"/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6F8FA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color w:val="24292E"/>
      <w:sz w:val="18"/>
      <w:szCs w:val="18"/>
    </w:rPr>
  </w:style>
  <w:style w:type="paragraph" w:customStyle="1" w:styleId="small-heading">
    <w:name w:val="small-heading"/>
    <w:basedOn w:val="Normal"/>
    <w:rsid w:val="00932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basedOn w:val="Normal"/>
    <w:rsid w:val="00932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27CB"/>
    <w:pPr>
      <w:ind w:left="720"/>
      <w:contextualSpacing/>
    </w:pPr>
  </w:style>
  <w:style w:type="paragraph" w:customStyle="1" w:styleId="Normal2">
    <w:name w:val="Normal2"/>
    <w:basedOn w:val="Normal"/>
    <w:rsid w:val="009D47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2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0908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9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485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test</dc:creator>
  <cp:keywords/>
  <dc:description/>
  <cp:lastModifiedBy>Maryam Ravan</cp:lastModifiedBy>
  <cp:revision>2</cp:revision>
  <dcterms:created xsi:type="dcterms:W3CDTF">2023-03-31T12:49:00Z</dcterms:created>
  <dcterms:modified xsi:type="dcterms:W3CDTF">2023-03-31T12:49:00Z</dcterms:modified>
</cp:coreProperties>
</file>